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Luc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Brescian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rescia, BS, Italia Brescia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Brescia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30/12/1972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297505050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luca.bresciani@tecnicautensili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2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2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2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2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